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D2FA51" w14:textId="0F410A51" w:rsidR="000F6546" w:rsidRDefault="005F692B" w:rsidP="000F654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nnex </w:t>
      </w:r>
      <w:r w:rsidR="00734856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 xml:space="preserve"> - </w:t>
      </w:r>
      <w:r w:rsidR="000F6546" w:rsidRPr="00E14382">
        <w:rPr>
          <w:b/>
          <w:sz w:val="28"/>
          <w:szCs w:val="28"/>
        </w:rPr>
        <w:t>REFERENCE FORM</w:t>
      </w:r>
    </w:p>
    <w:p w14:paraId="6DD9D375" w14:textId="77777777" w:rsidR="000F6546" w:rsidRPr="00D9141F" w:rsidRDefault="000F6546" w:rsidP="000F6546">
      <w:pPr>
        <w:jc w:val="both"/>
        <w:rPr>
          <w:sz w:val="16"/>
          <w:szCs w:val="16"/>
        </w:rPr>
      </w:pPr>
    </w:p>
    <w:p w14:paraId="58922E22" w14:textId="041B1768" w:rsidR="000F6546" w:rsidRDefault="000F6546" w:rsidP="000F6546">
      <w:pPr>
        <w:jc w:val="both"/>
      </w:pPr>
      <w:r>
        <w:t>Each</w:t>
      </w:r>
      <w:r w:rsidR="005F692B">
        <w:t xml:space="preserve"> respondent</w:t>
      </w:r>
      <w:r>
        <w:t xml:space="preserve"> is requested to provide three (3) references from clients who have obtained similar goods or services to those requested in the RF</w:t>
      </w:r>
      <w:r w:rsidR="005F692B">
        <w:t>Q</w:t>
      </w:r>
      <w:r>
        <w:t xml:space="preserve"> from the </w:t>
      </w:r>
      <w:r w:rsidR="005F692B">
        <w:t>respondents</w:t>
      </w:r>
      <w:r>
        <w:t xml:space="preserve"> </w:t>
      </w:r>
      <w:r w:rsidR="00096ECD">
        <w:t xml:space="preserve">in </w:t>
      </w:r>
      <w:r>
        <w:t xml:space="preserve">the last </w:t>
      </w:r>
      <w:r w:rsidR="005F692B">
        <w:rPr>
          <w:b/>
          <w:bCs/>
        </w:rPr>
        <w:t xml:space="preserve">three years. </w:t>
      </w:r>
    </w:p>
    <w:p w14:paraId="7B00A74A" w14:textId="77777777" w:rsidR="003576BF" w:rsidRDefault="003576BF" w:rsidP="000F6546">
      <w:pPr>
        <w:jc w:val="both"/>
      </w:pPr>
    </w:p>
    <w:p w14:paraId="631EB306" w14:textId="48905C33" w:rsidR="000F6546" w:rsidRDefault="002E7A5E" w:rsidP="00625714">
      <w:pPr>
        <w:shd w:val="clear" w:color="auto" w:fill="EEECE1" w:themeFill="background2"/>
        <w:jc w:val="both"/>
        <w:rPr>
          <w:b/>
          <w:color w:val="4F81BD" w:themeColor="accent1"/>
        </w:rPr>
      </w:pPr>
      <w:r>
        <w:rPr>
          <w:b/>
          <w:color w:val="4F81BD" w:themeColor="accent1"/>
        </w:rPr>
        <w:t xml:space="preserve">Include </w:t>
      </w:r>
      <w:r w:rsidR="000F6546" w:rsidRPr="00B501D1">
        <w:rPr>
          <w:b/>
          <w:color w:val="4F81BD" w:themeColor="accent1"/>
        </w:rPr>
        <w:t xml:space="preserve">Government </w:t>
      </w:r>
      <w:r w:rsidR="005F692B">
        <w:rPr>
          <w:b/>
          <w:color w:val="4F81BD" w:themeColor="accent1"/>
        </w:rPr>
        <w:t xml:space="preserve">and Bank </w:t>
      </w:r>
      <w:r w:rsidR="000F6546" w:rsidRPr="00B501D1">
        <w:rPr>
          <w:b/>
          <w:color w:val="4F81BD" w:themeColor="accent1"/>
        </w:rPr>
        <w:t>reference</w:t>
      </w:r>
    </w:p>
    <w:p w14:paraId="2BC6D1CF" w14:textId="77777777" w:rsidR="003576BF" w:rsidRPr="00B501D1" w:rsidRDefault="003576BF" w:rsidP="000F6546">
      <w:pPr>
        <w:jc w:val="both"/>
        <w:rPr>
          <w:b/>
          <w:color w:val="4F81BD" w:themeColor="accent1"/>
        </w:rPr>
      </w:pPr>
    </w:p>
    <w:p w14:paraId="056BC9DF" w14:textId="77777777" w:rsidR="000F6546" w:rsidRDefault="000F6546" w:rsidP="000F6546">
      <w:pPr>
        <w:spacing w:after="120"/>
        <w:jc w:val="both"/>
        <w:rPr>
          <w:b/>
        </w:rPr>
      </w:pPr>
      <w:r>
        <w:rPr>
          <w:b/>
        </w:rPr>
        <w:t>Reference #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868"/>
      </w:tblGrid>
      <w:tr w:rsidR="000F6546" w14:paraId="6D48F1EA" w14:textId="77777777" w:rsidTr="003B72D7">
        <w:trPr>
          <w:trHeight w:val="270"/>
        </w:trPr>
        <w:tc>
          <w:tcPr>
            <w:tcW w:w="3348" w:type="dxa"/>
          </w:tcPr>
          <w:p w14:paraId="132C110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Name:</w:t>
            </w:r>
          </w:p>
        </w:tc>
        <w:tc>
          <w:tcPr>
            <w:tcW w:w="5868" w:type="dxa"/>
          </w:tcPr>
          <w:p w14:paraId="1C9723E6" w14:textId="77777777" w:rsidR="000F6546" w:rsidRDefault="000F6546" w:rsidP="003B72D7">
            <w:pPr>
              <w:jc w:val="both"/>
            </w:pPr>
          </w:p>
        </w:tc>
      </w:tr>
      <w:tr w:rsidR="000F6546" w14:paraId="5100107C" w14:textId="77777777" w:rsidTr="003B72D7">
        <w:trPr>
          <w:trHeight w:val="270"/>
        </w:trPr>
        <w:tc>
          <w:tcPr>
            <w:tcW w:w="3348" w:type="dxa"/>
          </w:tcPr>
          <w:p w14:paraId="2275832A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Address:</w:t>
            </w:r>
          </w:p>
        </w:tc>
        <w:tc>
          <w:tcPr>
            <w:tcW w:w="5868" w:type="dxa"/>
          </w:tcPr>
          <w:p w14:paraId="11359E21" w14:textId="77777777" w:rsidR="000F6546" w:rsidRDefault="000F6546" w:rsidP="003B72D7">
            <w:pPr>
              <w:jc w:val="both"/>
            </w:pPr>
          </w:p>
        </w:tc>
      </w:tr>
      <w:tr w:rsidR="000F6546" w14:paraId="58306A82" w14:textId="77777777" w:rsidTr="003B72D7">
        <w:trPr>
          <w:trHeight w:val="452"/>
        </w:trPr>
        <w:tc>
          <w:tcPr>
            <w:tcW w:w="3348" w:type="dxa"/>
          </w:tcPr>
          <w:p w14:paraId="0A853D3E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Name:</w:t>
            </w:r>
          </w:p>
        </w:tc>
        <w:tc>
          <w:tcPr>
            <w:tcW w:w="5868" w:type="dxa"/>
          </w:tcPr>
          <w:p w14:paraId="348B1EFC" w14:textId="77777777" w:rsidR="000F6546" w:rsidRDefault="000F6546" w:rsidP="003B72D7">
            <w:pPr>
              <w:jc w:val="both"/>
            </w:pPr>
          </w:p>
        </w:tc>
      </w:tr>
      <w:tr w:rsidR="000F6546" w14:paraId="1D662138" w14:textId="77777777" w:rsidTr="003B72D7">
        <w:trPr>
          <w:trHeight w:val="457"/>
        </w:trPr>
        <w:tc>
          <w:tcPr>
            <w:tcW w:w="3348" w:type="dxa"/>
          </w:tcPr>
          <w:p w14:paraId="5472E992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Telephone Number:</w:t>
            </w:r>
          </w:p>
        </w:tc>
        <w:tc>
          <w:tcPr>
            <w:tcW w:w="5868" w:type="dxa"/>
          </w:tcPr>
          <w:p w14:paraId="577778E7" w14:textId="77777777" w:rsidR="000F6546" w:rsidRDefault="000F6546" w:rsidP="003B72D7">
            <w:pPr>
              <w:jc w:val="both"/>
            </w:pPr>
          </w:p>
        </w:tc>
      </w:tr>
      <w:tr w:rsidR="000F6546" w14:paraId="3AD619C9" w14:textId="77777777" w:rsidTr="003B72D7">
        <w:trPr>
          <w:trHeight w:val="474"/>
        </w:trPr>
        <w:tc>
          <w:tcPr>
            <w:tcW w:w="3348" w:type="dxa"/>
          </w:tcPr>
          <w:p w14:paraId="72151903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Email:</w:t>
            </w:r>
          </w:p>
        </w:tc>
        <w:tc>
          <w:tcPr>
            <w:tcW w:w="5868" w:type="dxa"/>
          </w:tcPr>
          <w:p w14:paraId="2E6D86B8" w14:textId="77777777" w:rsidR="000F6546" w:rsidRDefault="000F6546" w:rsidP="003B72D7">
            <w:pPr>
              <w:jc w:val="both"/>
            </w:pPr>
          </w:p>
        </w:tc>
      </w:tr>
      <w:tr w:rsidR="000F6546" w14:paraId="4BDDB696" w14:textId="77777777" w:rsidTr="003B72D7">
        <w:trPr>
          <w:trHeight w:val="465"/>
        </w:trPr>
        <w:tc>
          <w:tcPr>
            <w:tcW w:w="3348" w:type="dxa"/>
          </w:tcPr>
          <w:p w14:paraId="42A7FECC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Period of Performance:</w:t>
            </w:r>
          </w:p>
        </w:tc>
        <w:tc>
          <w:tcPr>
            <w:tcW w:w="5868" w:type="dxa"/>
          </w:tcPr>
          <w:p w14:paraId="41E6BC97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 xml:space="preserve">Start:                                       End: </w:t>
            </w:r>
          </w:p>
        </w:tc>
      </w:tr>
      <w:tr w:rsidR="000F6546" w14:paraId="6C5BD17B" w14:textId="77777777" w:rsidTr="003B72D7">
        <w:trPr>
          <w:trHeight w:val="468"/>
        </w:trPr>
        <w:tc>
          <w:tcPr>
            <w:tcW w:w="3348" w:type="dxa"/>
            <w:tcBorders>
              <w:bottom w:val="single" w:sz="4" w:space="0" w:color="auto"/>
            </w:tcBorders>
          </w:tcPr>
          <w:p w14:paraId="13B26825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 xml:space="preserve">Total Contract Value: </w:t>
            </w: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3E520A24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>$</w:t>
            </w:r>
          </w:p>
        </w:tc>
      </w:tr>
      <w:tr w:rsidR="000F6546" w14:paraId="79F8AE6B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198043B0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Geographical Area Covered:</w:t>
            </w: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68B16EE8" w14:textId="77777777" w:rsidR="000F6546" w:rsidRDefault="000F6546" w:rsidP="003B72D7">
            <w:pPr>
              <w:jc w:val="both"/>
            </w:pPr>
          </w:p>
        </w:tc>
      </w:tr>
      <w:tr w:rsidR="000F6546" w14:paraId="28D7E625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54482D8A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Scope of Services Provided:</w:t>
            </w:r>
          </w:p>
          <w:p w14:paraId="7007EBE9" w14:textId="77777777" w:rsidR="000F6546" w:rsidRDefault="000F6546" w:rsidP="003B72D7">
            <w:pPr>
              <w:jc w:val="both"/>
              <w:rPr>
                <w:b/>
              </w:rPr>
            </w:pPr>
          </w:p>
          <w:p w14:paraId="7AF22F3E" w14:textId="77777777" w:rsidR="000F6546" w:rsidRDefault="000F6546" w:rsidP="003B72D7">
            <w:pPr>
              <w:jc w:val="both"/>
              <w:rPr>
                <w:b/>
              </w:rPr>
            </w:pP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380B696A" w14:textId="77777777" w:rsidR="000F6546" w:rsidRDefault="000F6546" w:rsidP="003B72D7">
            <w:pPr>
              <w:jc w:val="both"/>
            </w:pPr>
          </w:p>
        </w:tc>
      </w:tr>
    </w:tbl>
    <w:p w14:paraId="7DA4DCB9" w14:textId="77777777" w:rsidR="000F6546" w:rsidRPr="009A59F1" w:rsidRDefault="000F6546" w:rsidP="000F6546">
      <w:pPr>
        <w:jc w:val="both"/>
        <w:rPr>
          <w:sz w:val="16"/>
          <w:szCs w:val="16"/>
        </w:rPr>
      </w:pPr>
    </w:p>
    <w:p w14:paraId="38B4A9C2" w14:textId="77777777" w:rsidR="000F6546" w:rsidRDefault="000F6546" w:rsidP="000F6546">
      <w:pPr>
        <w:spacing w:after="120"/>
        <w:jc w:val="both"/>
        <w:rPr>
          <w:b/>
        </w:rPr>
      </w:pPr>
      <w:r>
        <w:rPr>
          <w:b/>
        </w:rPr>
        <w:t>Reference #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868"/>
      </w:tblGrid>
      <w:tr w:rsidR="000F6546" w14:paraId="020A144E" w14:textId="77777777" w:rsidTr="003B72D7">
        <w:trPr>
          <w:trHeight w:val="270"/>
        </w:trPr>
        <w:tc>
          <w:tcPr>
            <w:tcW w:w="3348" w:type="dxa"/>
          </w:tcPr>
          <w:p w14:paraId="05E13765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Name:</w:t>
            </w:r>
          </w:p>
        </w:tc>
        <w:tc>
          <w:tcPr>
            <w:tcW w:w="5868" w:type="dxa"/>
          </w:tcPr>
          <w:p w14:paraId="2C16CED9" w14:textId="77777777" w:rsidR="000F6546" w:rsidRDefault="000F6546" w:rsidP="003B72D7">
            <w:pPr>
              <w:jc w:val="both"/>
            </w:pPr>
          </w:p>
        </w:tc>
      </w:tr>
      <w:tr w:rsidR="000F6546" w14:paraId="4283625E" w14:textId="77777777" w:rsidTr="003B72D7">
        <w:trPr>
          <w:trHeight w:val="270"/>
        </w:trPr>
        <w:tc>
          <w:tcPr>
            <w:tcW w:w="3348" w:type="dxa"/>
          </w:tcPr>
          <w:p w14:paraId="57B9B406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Address:</w:t>
            </w:r>
          </w:p>
        </w:tc>
        <w:tc>
          <w:tcPr>
            <w:tcW w:w="5868" w:type="dxa"/>
          </w:tcPr>
          <w:p w14:paraId="0A3C3329" w14:textId="77777777" w:rsidR="000F6546" w:rsidRDefault="000F6546" w:rsidP="003B72D7">
            <w:pPr>
              <w:jc w:val="both"/>
            </w:pPr>
          </w:p>
        </w:tc>
      </w:tr>
      <w:tr w:rsidR="000F6546" w14:paraId="5879D891" w14:textId="77777777" w:rsidTr="003B72D7">
        <w:trPr>
          <w:trHeight w:val="270"/>
        </w:trPr>
        <w:tc>
          <w:tcPr>
            <w:tcW w:w="3348" w:type="dxa"/>
          </w:tcPr>
          <w:p w14:paraId="45618C03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Name:</w:t>
            </w:r>
          </w:p>
        </w:tc>
        <w:tc>
          <w:tcPr>
            <w:tcW w:w="5868" w:type="dxa"/>
          </w:tcPr>
          <w:p w14:paraId="4A451D17" w14:textId="77777777" w:rsidR="000F6546" w:rsidRDefault="000F6546" w:rsidP="003B72D7">
            <w:pPr>
              <w:jc w:val="both"/>
            </w:pPr>
          </w:p>
        </w:tc>
      </w:tr>
      <w:tr w:rsidR="000F6546" w14:paraId="63BD8EB3" w14:textId="77777777" w:rsidTr="003B72D7">
        <w:trPr>
          <w:trHeight w:val="270"/>
        </w:trPr>
        <w:tc>
          <w:tcPr>
            <w:tcW w:w="3348" w:type="dxa"/>
          </w:tcPr>
          <w:p w14:paraId="55760B04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Telephone Number:</w:t>
            </w:r>
          </w:p>
        </w:tc>
        <w:tc>
          <w:tcPr>
            <w:tcW w:w="5868" w:type="dxa"/>
          </w:tcPr>
          <w:p w14:paraId="2C917837" w14:textId="77777777" w:rsidR="000F6546" w:rsidRDefault="000F6546" w:rsidP="003B72D7">
            <w:pPr>
              <w:jc w:val="both"/>
            </w:pPr>
          </w:p>
        </w:tc>
      </w:tr>
      <w:tr w:rsidR="000F6546" w14:paraId="0A914128" w14:textId="77777777" w:rsidTr="003B72D7">
        <w:trPr>
          <w:trHeight w:val="270"/>
        </w:trPr>
        <w:tc>
          <w:tcPr>
            <w:tcW w:w="3348" w:type="dxa"/>
          </w:tcPr>
          <w:p w14:paraId="7A18561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Email:</w:t>
            </w:r>
          </w:p>
        </w:tc>
        <w:tc>
          <w:tcPr>
            <w:tcW w:w="5868" w:type="dxa"/>
          </w:tcPr>
          <w:p w14:paraId="12ACCF16" w14:textId="77777777" w:rsidR="000F6546" w:rsidRDefault="000F6546" w:rsidP="003B72D7">
            <w:pPr>
              <w:jc w:val="both"/>
            </w:pPr>
          </w:p>
        </w:tc>
      </w:tr>
      <w:tr w:rsidR="000F6546" w:rsidRPr="00777E21" w14:paraId="39C65FB0" w14:textId="77777777" w:rsidTr="003B72D7">
        <w:trPr>
          <w:trHeight w:val="270"/>
        </w:trPr>
        <w:tc>
          <w:tcPr>
            <w:tcW w:w="3348" w:type="dxa"/>
          </w:tcPr>
          <w:p w14:paraId="017D5DEC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Period of Performance:</w:t>
            </w:r>
          </w:p>
        </w:tc>
        <w:tc>
          <w:tcPr>
            <w:tcW w:w="5868" w:type="dxa"/>
          </w:tcPr>
          <w:p w14:paraId="4188D7AA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 xml:space="preserve">Start:                                       End: </w:t>
            </w:r>
          </w:p>
        </w:tc>
      </w:tr>
      <w:tr w:rsidR="000F6546" w:rsidRPr="00777E21" w14:paraId="2952DD83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0A51BA75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 xml:space="preserve">Total Contract Value: </w:t>
            </w: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7C6AD3F8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>$</w:t>
            </w:r>
          </w:p>
        </w:tc>
      </w:tr>
      <w:tr w:rsidR="000F6546" w14:paraId="60169711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6B08AD59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Geographical Area Covered:</w:t>
            </w: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46EF2977" w14:textId="77777777" w:rsidR="000F6546" w:rsidRDefault="000F6546" w:rsidP="003B72D7">
            <w:pPr>
              <w:jc w:val="both"/>
            </w:pPr>
          </w:p>
        </w:tc>
      </w:tr>
      <w:tr w:rsidR="000F6546" w14:paraId="6D36C163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5DAE4309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Scope of Services Provided:</w:t>
            </w:r>
          </w:p>
          <w:p w14:paraId="014EA4A3" w14:textId="77777777" w:rsidR="000F6546" w:rsidRDefault="000F6546" w:rsidP="003B72D7">
            <w:pPr>
              <w:jc w:val="both"/>
              <w:rPr>
                <w:b/>
              </w:rPr>
            </w:pPr>
          </w:p>
          <w:p w14:paraId="410EB810" w14:textId="77777777" w:rsidR="000F6546" w:rsidRDefault="000F6546" w:rsidP="003B72D7">
            <w:pPr>
              <w:jc w:val="both"/>
              <w:rPr>
                <w:b/>
              </w:rPr>
            </w:pP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6CB81627" w14:textId="77777777" w:rsidR="000F6546" w:rsidRDefault="000F6546" w:rsidP="003B72D7">
            <w:pPr>
              <w:jc w:val="both"/>
            </w:pPr>
          </w:p>
        </w:tc>
      </w:tr>
    </w:tbl>
    <w:p w14:paraId="68A5F078" w14:textId="77777777" w:rsidR="000F6546" w:rsidRPr="009A59F1" w:rsidRDefault="000F6546" w:rsidP="000F6546">
      <w:pPr>
        <w:jc w:val="both"/>
        <w:rPr>
          <w:sz w:val="16"/>
          <w:szCs w:val="16"/>
        </w:rPr>
      </w:pPr>
    </w:p>
    <w:p w14:paraId="41070F06" w14:textId="77777777" w:rsidR="000F6546" w:rsidRDefault="000F6546" w:rsidP="000F6546">
      <w:pPr>
        <w:spacing w:after="120"/>
        <w:jc w:val="both"/>
        <w:rPr>
          <w:b/>
        </w:rPr>
      </w:pPr>
      <w:r>
        <w:rPr>
          <w:b/>
        </w:rPr>
        <w:t>Reference #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832"/>
      </w:tblGrid>
      <w:tr w:rsidR="000F6546" w14:paraId="6C3428B8" w14:textId="77777777" w:rsidTr="003B72D7">
        <w:trPr>
          <w:trHeight w:val="270"/>
        </w:trPr>
        <w:tc>
          <w:tcPr>
            <w:tcW w:w="3348" w:type="dxa"/>
          </w:tcPr>
          <w:p w14:paraId="46D83471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Name:</w:t>
            </w:r>
          </w:p>
        </w:tc>
        <w:tc>
          <w:tcPr>
            <w:tcW w:w="5832" w:type="dxa"/>
          </w:tcPr>
          <w:p w14:paraId="6F60B607" w14:textId="77777777" w:rsidR="000F6546" w:rsidRDefault="000F6546" w:rsidP="003B72D7">
            <w:pPr>
              <w:jc w:val="both"/>
            </w:pPr>
          </w:p>
        </w:tc>
      </w:tr>
      <w:tr w:rsidR="000F6546" w14:paraId="0AFAB3BB" w14:textId="77777777" w:rsidTr="003B72D7">
        <w:trPr>
          <w:trHeight w:val="270"/>
        </w:trPr>
        <w:tc>
          <w:tcPr>
            <w:tcW w:w="3348" w:type="dxa"/>
          </w:tcPr>
          <w:p w14:paraId="280B168D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Address:</w:t>
            </w:r>
          </w:p>
        </w:tc>
        <w:tc>
          <w:tcPr>
            <w:tcW w:w="5832" w:type="dxa"/>
          </w:tcPr>
          <w:p w14:paraId="4C6CF4DE" w14:textId="77777777" w:rsidR="000F6546" w:rsidRDefault="000F6546" w:rsidP="003B72D7">
            <w:pPr>
              <w:jc w:val="both"/>
            </w:pPr>
          </w:p>
        </w:tc>
      </w:tr>
      <w:tr w:rsidR="000F6546" w14:paraId="1451F819" w14:textId="77777777" w:rsidTr="003B72D7">
        <w:trPr>
          <w:trHeight w:val="270"/>
        </w:trPr>
        <w:tc>
          <w:tcPr>
            <w:tcW w:w="3348" w:type="dxa"/>
          </w:tcPr>
          <w:p w14:paraId="4ECDC08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Name:</w:t>
            </w:r>
          </w:p>
        </w:tc>
        <w:tc>
          <w:tcPr>
            <w:tcW w:w="5832" w:type="dxa"/>
          </w:tcPr>
          <w:p w14:paraId="46610D8F" w14:textId="77777777" w:rsidR="000F6546" w:rsidRDefault="000F6546" w:rsidP="003B72D7">
            <w:pPr>
              <w:jc w:val="both"/>
            </w:pPr>
          </w:p>
        </w:tc>
      </w:tr>
      <w:tr w:rsidR="000F6546" w14:paraId="6C4EB806" w14:textId="77777777" w:rsidTr="003B72D7">
        <w:trPr>
          <w:trHeight w:val="270"/>
        </w:trPr>
        <w:tc>
          <w:tcPr>
            <w:tcW w:w="3348" w:type="dxa"/>
          </w:tcPr>
          <w:p w14:paraId="27A7A60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Telephone Number:</w:t>
            </w:r>
          </w:p>
        </w:tc>
        <w:tc>
          <w:tcPr>
            <w:tcW w:w="5832" w:type="dxa"/>
          </w:tcPr>
          <w:p w14:paraId="659A5228" w14:textId="77777777" w:rsidR="000F6546" w:rsidRDefault="000F6546" w:rsidP="003B72D7">
            <w:pPr>
              <w:jc w:val="both"/>
            </w:pPr>
          </w:p>
        </w:tc>
      </w:tr>
      <w:tr w:rsidR="000F6546" w14:paraId="640709ED" w14:textId="77777777" w:rsidTr="003B72D7">
        <w:trPr>
          <w:trHeight w:val="270"/>
        </w:trPr>
        <w:tc>
          <w:tcPr>
            <w:tcW w:w="3348" w:type="dxa"/>
          </w:tcPr>
          <w:p w14:paraId="22F6A2C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Email:</w:t>
            </w:r>
          </w:p>
        </w:tc>
        <w:tc>
          <w:tcPr>
            <w:tcW w:w="5832" w:type="dxa"/>
          </w:tcPr>
          <w:p w14:paraId="6AD0B6F0" w14:textId="77777777" w:rsidR="000F6546" w:rsidRDefault="000F6546" w:rsidP="003B72D7">
            <w:pPr>
              <w:jc w:val="both"/>
            </w:pPr>
          </w:p>
        </w:tc>
      </w:tr>
      <w:tr w:rsidR="000F6546" w:rsidRPr="00777E21" w14:paraId="0863AB77" w14:textId="77777777" w:rsidTr="003B72D7">
        <w:trPr>
          <w:trHeight w:val="270"/>
        </w:trPr>
        <w:tc>
          <w:tcPr>
            <w:tcW w:w="3348" w:type="dxa"/>
          </w:tcPr>
          <w:p w14:paraId="7D14A2E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Period of Performance:</w:t>
            </w:r>
          </w:p>
        </w:tc>
        <w:tc>
          <w:tcPr>
            <w:tcW w:w="5832" w:type="dxa"/>
          </w:tcPr>
          <w:p w14:paraId="1BBBA2DD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 xml:space="preserve">Start:                                       End: </w:t>
            </w:r>
          </w:p>
        </w:tc>
      </w:tr>
      <w:tr w:rsidR="000F6546" w:rsidRPr="00777E21" w14:paraId="06D7ADAD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72B5AA07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 xml:space="preserve">Total Contract Value: </w:t>
            </w:r>
          </w:p>
        </w:tc>
        <w:tc>
          <w:tcPr>
            <w:tcW w:w="5832" w:type="dxa"/>
            <w:tcBorders>
              <w:bottom w:val="single" w:sz="4" w:space="0" w:color="auto"/>
            </w:tcBorders>
          </w:tcPr>
          <w:p w14:paraId="3E48B86B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>$</w:t>
            </w:r>
          </w:p>
        </w:tc>
      </w:tr>
      <w:tr w:rsidR="000F6546" w14:paraId="30658DE0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1B2E804B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Geographical Area Covered:</w:t>
            </w:r>
          </w:p>
        </w:tc>
        <w:tc>
          <w:tcPr>
            <w:tcW w:w="5832" w:type="dxa"/>
            <w:tcBorders>
              <w:bottom w:val="single" w:sz="4" w:space="0" w:color="auto"/>
            </w:tcBorders>
          </w:tcPr>
          <w:p w14:paraId="61FC8ACC" w14:textId="77777777" w:rsidR="000F6546" w:rsidRDefault="000F6546" w:rsidP="003B72D7">
            <w:pPr>
              <w:jc w:val="both"/>
            </w:pPr>
          </w:p>
        </w:tc>
      </w:tr>
      <w:tr w:rsidR="000F6546" w14:paraId="25629037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43009514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Scope of Services Provided:</w:t>
            </w:r>
          </w:p>
          <w:p w14:paraId="0863FDC8" w14:textId="77777777" w:rsidR="000F6546" w:rsidRDefault="000F6546" w:rsidP="003B72D7">
            <w:pPr>
              <w:jc w:val="both"/>
              <w:rPr>
                <w:b/>
              </w:rPr>
            </w:pPr>
          </w:p>
          <w:p w14:paraId="7F0B8924" w14:textId="77777777" w:rsidR="000F6546" w:rsidRDefault="000F6546" w:rsidP="003B72D7">
            <w:pPr>
              <w:jc w:val="both"/>
              <w:rPr>
                <w:b/>
              </w:rPr>
            </w:pPr>
          </w:p>
        </w:tc>
        <w:tc>
          <w:tcPr>
            <w:tcW w:w="5832" w:type="dxa"/>
            <w:tcBorders>
              <w:bottom w:val="single" w:sz="4" w:space="0" w:color="auto"/>
            </w:tcBorders>
          </w:tcPr>
          <w:p w14:paraId="78991FB6" w14:textId="77777777" w:rsidR="000F6546" w:rsidRDefault="000F6546" w:rsidP="003B72D7">
            <w:pPr>
              <w:jc w:val="both"/>
            </w:pPr>
          </w:p>
        </w:tc>
      </w:tr>
    </w:tbl>
    <w:p w14:paraId="514354A3" w14:textId="77777777" w:rsidR="002A2BED" w:rsidRDefault="002A2BED" w:rsidP="000F6546"/>
    <w:sectPr w:rsidR="002A2BED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68F1DE" w14:textId="77777777" w:rsidR="00010355" w:rsidRDefault="00010355" w:rsidP="00010355">
      <w:r>
        <w:separator/>
      </w:r>
    </w:p>
  </w:endnote>
  <w:endnote w:type="continuationSeparator" w:id="0">
    <w:p w14:paraId="0897A4A4" w14:textId="77777777" w:rsidR="00010355" w:rsidRDefault="00010355" w:rsidP="00010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82C382" w14:textId="4A039363" w:rsidR="00B73FED" w:rsidRDefault="00B73FED" w:rsidP="00B73FED">
    <w:pPr>
      <w:pStyle w:val="Footer"/>
    </w:pPr>
    <w:r>
      <w:rPr>
        <w:sz w:val="20"/>
      </w:rPr>
      <w:t xml:space="preserve">RFQ (High Score) </w:t>
    </w:r>
    <w:r w:rsidRPr="0050381D">
      <w:rPr>
        <w:sz w:val="20"/>
      </w:rPr>
      <w:t>–</w:t>
    </w:r>
    <w:r>
      <w:rPr>
        <w:sz w:val="20"/>
      </w:rPr>
      <w:t xml:space="preserve"> </w:t>
    </w:r>
    <w:r>
      <w:rPr>
        <w:sz w:val="20"/>
      </w:rPr>
      <w:t xml:space="preserve">MOH 24-01 </w:t>
    </w:r>
    <w:r>
      <w:rPr>
        <w:rFonts w:eastAsia="Arial" w:cs="Arial"/>
        <w:sz w:val="20"/>
      </w:rPr>
      <w:t>Cleaning Services for the Department of Health Clinics</w:t>
    </w:r>
  </w:p>
  <w:p w14:paraId="0B29FEFB" w14:textId="77777777" w:rsidR="00010355" w:rsidRDefault="000103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1BCA75" w14:textId="77777777" w:rsidR="00010355" w:rsidRDefault="00010355" w:rsidP="00010355">
      <w:r>
        <w:separator/>
      </w:r>
    </w:p>
  </w:footnote>
  <w:footnote w:type="continuationSeparator" w:id="0">
    <w:p w14:paraId="3A14B29C" w14:textId="77777777" w:rsidR="00010355" w:rsidRDefault="00010355" w:rsidP="000103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sLA0NDIzNDMzNzVQ0lEKTi0uzszPAykwrAUA0hyXbCwAAAA="/>
  </w:docVars>
  <w:rsids>
    <w:rsidRoot w:val="000F6546"/>
    <w:rsid w:val="00010355"/>
    <w:rsid w:val="00096ECD"/>
    <w:rsid w:val="000F6546"/>
    <w:rsid w:val="001152D0"/>
    <w:rsid w:val="00163A98"/>
    <w:rsid w:val="00185B7B"/>
    <w:rsid w:val="002A2BED"/>
    <w:rsid w:val="002E7A5E"/>
    <w:rsid w:val="003576BF"/>
    <w:rsid w:val="005F692B"/>
    <w:rsid w:val="00625714"/>
    <w:rsid w:val="00734856"/>
    <w:rsid w:val="0074352E"/>
    <w:rsid w:val="00AD750A"/>
    <w:rsid w:val="00B73FED"/>
    <w:rsid w:val="00DC2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B36C0"/>
  <w15:docId w15:val="{2CE09277-B206-4E12-804F-C813D7C34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546"/>
    <w:pPr>
      <w:spacing w:after="0" w:line="240" w:lineRule="auto"/>
    </w:pPr>
    <w:rPr>
      <w:rFonts w:ascii="Arial" w:eastAsia="Times New Roman" w:hAnsi="Arial" w:cs="Times New Roman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03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355"/>
    <w:rPr>
      <w:rFonts w:ascii="Arial" w:eastAsia="Times New Roman" w:hAnsi="Arial" w:cs="Times New Roman"/>
      <w:szCs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0103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355"/>
    <w:rPr>
      <w:rFonts w:ascii="Arial" w:eastAsia="Times New Roman" w:hAnsi="Arial" w:cs="Times New Roman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muda Government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jblair</dc:creator>
  <cp:lastModifiedBy>Monkman, Kevin</cp:lastModifiedBy>
  <cp:revision>2</cp:revision>
  <dcterms:created xsi:type="dcterms:W3CDTF">2024-07-01T21:04:00Z</dcterms:created>
  <dcterms:modified xsi:type="dcterms:W3CDTF">2024-07-01T21:04:00Z</dcterms:modified>
</cp:coreProperties>
</file>